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6E79F7EF" w:rsidR="00B4741E" w:rsidRPr="00771572" w:rsidRDefault="00CA217B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>
        <w:rPr>
          <w:rFonts w:ascii="GHEA Grapalat" w:hAnsi="GHEA Grapalat"/>
          <w:b/>
          <w:sz w:val="22"/>
          <w:szCs w:val="22"/>
          <w:lang w:eastAsia="hy-AM"/>
        </w:rPr>
        <w:t xml:space="preserve"> </w:t>
      </w:r>
      <w:r w:rsidR="00B4741E" w:rsidRPr="00771572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771572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7777777" w:rsidR="00B4741E" w:rsidRPr="00771572" w:rsidRDefault="00B4741E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771572">
        <w:rPr>
          <w:rFonts w:ascii="GHEA Grapalat" w:hAnsi="GHEA Grapalat"/>
          <w:b/>
          <w:sz w:val="22"/>
          <w:szCs w:val="22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771572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771572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11261014" w:rsidR="00B4741E" w:rsidRPr="00771572" w:rsidRDefault="00CC0BF4" w:rsidP="007D7DFD">
      <w:pPr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771572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771572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771572">
        <w:rPr>
          <w:rFonts w:ascii="GHEA Grapalat" w:hAnsi="GHEA Grapalat"/>
          <w:b/>
          <w:sz w:val="22"/>
          <w:szCs w:val="22"/>
          <w:lang w:val="hy-AM" w:eastAsia="hy-AM"/>
        </w:rPr>
        <w:t>արտաքին</w:t>
      </w:r>
      <w:r w:rsidR="00B4741E" w:rsidRPr="00771572">
        <w:rPr>
          <w:rFonts w:ascii="GHEA Grapalat" w:hAnsi="GHEA Grapalat"/>
          <w:b/>
          <w:sz w:val="22"/>
          <w:szCs w:val="22"/>
          <w:lang w:val="hy-AM" w:eastAsia="hy-AM"/>
        </w:rPr>
        <w:t xml:space="preserve"> մրցույթ՝</w:t>
      </w:r>
      <w:r w:rsidR="00B4741E" w:rsidRPr="00771572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771572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771572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7D7DFD" w:rsidRPr="00771572">
        <w:rPr>
          <w:rFonts w:ascii="GHEA Grapalat" w:hAnsi="GHEA Grapalat"/>
          <w:sz w:val="22"/>
          <w:szCs w:val="22"/>
          <w:lang w:val="hy-AM" w:eastAsia="hy-AM"/>
        </w:rPr>
        <w:t xml:space="preserve">Երևանի տարածքային բաժնի </w:t>
      </w:r>
      <w:r w:rsidR="002F0AAB">
        <w:rPr>
          <w:rFonts w:ascii="GHEA Grapalat" w:hAnsi="GHEA Grapalat"/>
          <w:sz w:val="22"/>
          <w:szCs w:val="22"/>
          <w:lang w:val="hy-AM" w:eastAsia="hy-AM"/>
        </w:rPr>
        <w:t xml:space="preserve">տրանսպորտի անվտանգության </w:t>
      </w:r>
      <w:r w:rsidR="007D7DFD" w:rsidRPr="00771572">
        <w:rPr>
          <w:rFonts w:ascii="GHEA Grapalat" w:hAnsi="GHEA Grapalat"/>
          <w:sz w:val="22"/>
          <w:szCs w:val="22"/>
          <w:lang w:val="hy-AM" w:eastAsia="hy-AM"/>
        </w:rPr>
        <w:t xml:space="preserve">բաժանմունքի </w:t>
      </w:r>
      <w:r w:rsidR="008F03F1">
        <w:rPr>
          <w:rFonts w:ascii="GHEA Grapalat" w:hAnsi="GHEA Grapalat"/>
          <w:sz w:val="22"/>
          <w:szCs w:val="22"/>
          <w:lang w:val="hy-AM" w:eastAsia="hy-AM"/>
        </w:rPr>
        <w:t xml:space="preserve">ավագ մասնագետի </w:t>
      </w:r>
      <w:r w:rsidR="007D7DFD" w:rsidRPr="00771572">
        <w:rPr>
          <w:rFonts w:ascii="GHEA Grapalat" w:hAnsi="GHEA Grapalat"/>
          <w:sz w:val="22"/>
          <w:szCs w:val="22"/>
          <w:lang w:val="hy-AM" w:eastAsia="hy-AM"/>
        </w:rPr>
        <w:t>(ծածկագիր</w:t>
      </w:r>
      <w:r w:rsidR="0099560F" w:rsidRPr="00771572">
        <w:rPr>
          <w:rFonts w:ascii="GHEA Grapalat" w:hAnsi="GHEA Grapalat"/>
          <w:sz w:val="22"/>
          <w:szCs w:val="22"/>
          <w:lang w:val="hy-AM" w:eastAsia="hy-AM"/>
        </w:rPr>
        <w:t>՝</w:t>
      </w:r>
      <w:r w:rsidR="002F0AAB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99560F" w:rsidRPr="00771572">
        <w:rPr>
          <w:rFonts w:ascii="GHEA Grapalat" w:hAnsi="GHEA Grapalat"/>
          <w:sz w:val="22"/>
          <w:szCs w:val="22"/>
          <w:lang w:val="hy-AM" w:eastAsia="hy-AM"/>
        </w:rPr>
        <w:t>71-28.2.ա-</w:t>
      </w:r>
      <w:r w:rsidR="008F03F1">
        <w:rPr>
          <w:rFonts w:ascii="GHEA Grapalat" w:hAnsi="GHEA Grapalat"/>
          <w:sz w:val="22"/>
          <w:szCs w:val="22"/>
          <w:lang w:val="hy-AM" w:eastAsia="hy-AM"/>
        </w:rPr>
        <w:t>Մ</w:t>
      </w:r>
      <w:r w:rsidR="0099560F" w:rsidRPr="00771572">
        <w:rPr>
          <w:rFonts w:ascii="GHEA Grapalat" w:hAnsi="GHEA Grapalat"/>
          <w:sz w:val="22"/>
          <w:szCs w:val="22"/>
          <w:lang w:val="hy-AM" w:eastAsia="hy-AM"/>
        </w:rPr>
        <w:t>4-</w:t>
      </w:r>
      <w:r w:rsidR="002F0AAB">
        <w:rPr>
          <w:rFonts w:ascii="GHEA Grapalat" w:hAnsi="GHEA Grapalat"/>
          <w:sz w:val="22"/>
          <w:szCs w:val="22"/>
          <w:lang w:val="hy-AM" w:eastAsia="hy-AM"/>
        </w:rPr>
        <w:t>1</w:t>
      </w:r>
      <w:r w:rsidR="007D7DFD" w:rsidRPr="00771572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771572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2F0AAB" w:rsidRPr="002F0AAB">
        <w:rPr>
          <w:rFonts w:ascii="GHEA Grapalat" w:hAnsi="GHEA Grapalat"/>
          <w:sz w:val="22"/>
          <w:szCs w:val="22"/>
          <w:lang w:val="hy-AM" w:eastAsia="hy-AM"/>
        </w:rPr>
        <w:t>Հայաստանի Հանրապետություն, ք</w:t>
      </w:r>
      <w:r w:rsidR="002F0AAB" w:rsidRPr="002F0AAB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2F0AAB" w:rsidRPr="002F0AAB">
        <w:rPr>
          <w:rFonts w:ascii="GHEA Grapalat" w:hAnsi="GHEA Grapalat"/>
          <w:sz w:val="22"/>
          <w:szCs w:val="22"/>
          <w:lang w:val="hy-AM" w:eastAsia="hy-AM"/>
        </w:rPr>
        <w:t xml:space="preserve"> Երևան, Կենտրոն վարչական շրջան, Սարյան 22</w:t>
      </w:r>
      <w:r w:rsidR="00B4741E" w:rsidRPr="00771572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1BDE231B" w:rsidR="00B4741E" w:rsidRPr="00771572" w:rsidRDefault="007D7DFD" w:rsidP="007E6F38">
      <w:pPr>
        <w:shd w:val="clear" w:color="auto" w:fill="FFFFFF"/>
        <w:tabs>
          <w:tab w:val="left" w:pos="900"/>
          <w:tab w:val="left" w:pos="9900"/>
        </w:tabs>
        <w:spacing w:line="276" w:lineRule="auto"/>
        <w:ind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 w:rsidRPr="00771572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2F0AAB" w:rsidRPr="00771572">
        <w:rPr>
          <w:rFonts w:ascii="GHEA Grapalat" w:hAnsi="GHEA Grapalat"/>
          <w:sz w:val="22"/>
          <w:szCs w:val="22"/>
          <w:lang w:val="hy-AM" w:eastAsia="hy-AM"/>
        </w:rPr>
        <w:t xml:space="preserve">Երևանի տարածքային բաժնի </w:t>
      </w:r>
      <w:r w:rsidR="002F0AAB">
        <w:rPr>
          <w:rFonts w:ascii="GHEA Grapalat" w:hAnsi="GHEA Grapalat"/>
          <w:sz w:val="22"/>
          <w:szCs w:val="22"/>
          <w:lang w:val="hy-AM" w:eastAsia="hy-AM"/>
        </w:rPr>
        <w:t xml:space="preserve">տրանսպորտի անվտանգության </w:t>
      </w:r>
      <w:r w:rsidR="002F0AAB" w:rsidRPr="00771572">
        <w:rPr>
          <w:rFonts w:ascii="GHEA Grapalat" w:hAnsi="GHEA Grapalat"/>
          <w:sz w:val="22"/>
          <w:szCs w:val="22"/>
          <w:lang w:val="hy-AM" w:eastAsia="hy-AM"/>
        </w:rPr>
        <w:t xml:space="preserve">բաժանմունքի </w:t>
      </w:r>
      <w:r w:rsidR="002F0AAB">
        <w:rPr>
          <w:rFonts w:ascii="GHEA Grapalat" w:hAnsi="GHEA Grapalat"/>
          <w:sz w:val="22"/>
          <w:szCs w:val="22"/>
          <w:lang w:val="hy-AM" w:eastAsia="hy-AM"/>
        </w:rPr>
        <w:t xml:space="preserve">ավագ մասնագետի </w:t>
      </w:r>
      <w:r w:rsidR="002F0AAB" w:rsidRPr="00771572">
        <w:rPr>
          <w:rFonts w:ascii="GHEA Grapalat" w:hAnsi="GHEA Grapalat"/>
          <w:sz w:val="22"/>
          <w:szCs w:val="22"/>
          <w:lang w:val="hy-AM" w:eastAsia="hy-AM"/>
        </w:rPr>
        <w:t>(ծածկագիր՝</w:t>
      </w:r>
      <w:r w:rsidR="002F0AAB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2F0AAB" w:rsidRPr="00771572">
        <w:rPr>
          <w:rFonts w:ascii="GHEA Grapalat" w:hAnsi="GHEA Grapalat"/>
          <w:sz w:val="22"/>
          <w:szCs w:val="22"/>
          <w:lang w:val="hy-AM" w:eastAsia="hy-AM"/>
        </w:rPr>
        <w:t>71-28.2.ա-</w:t>
      </w:r>
      <w:r w:rsidR="002F0AAB">
        <w:rPr>
          <w:rFonts w:ascii="GHEA Grapalat" w:hAnsi="GHEA Grapalat"/>
          <w:sz w:val="22"/>
          <w:szCs w:val="22"/>
          <w:lang w:val="hy-AM" w:eastAsia="hy-AM"/>
        </w:rPr>
        <w:t>Մ</w:t>
      </w:r>
      <w:r w:rsidR="002F0AAB" w:rsidRPr="00771572">
        <w:rPr>
          <w:rFonts w:ascii="GHEA Grapalat" w:hAnsi="GHEA Grapalat"/>
          <w:sz w:val="22"/>
          <w:szCs w:val="22"/>
          <w:lang w:val="hy-AM" w:eastAsia="hy-AM"/>
        </w:rPr>
        <w:t>4-</w:t>
      </w:r>
      <w:r w:rsidR="002F0AAB">
        <w:rPr>
          <w:rFonts w:ascii="GHEA Grapalat" w:hAnsi="GHEA Grapalat"/>
          <w:sz w:val="22"/>
          <w:szCs w:val="22"/>
          <w:lang w:val="hy-AM" w:eastAsia="hy-AM"/>
        </w:rPr>
        <w:t>1</w:t>
      </w:r>
      <w:r w:rsidR="002F0AAB" w:rsidRPr="00771572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771572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771572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C04E99">
          <w:rPr>
            <w:rStyle w:val="Hyperlink"/>
            <w:rFonts w:ascii="GHEA Grapalat" w:eastAsia="Sylfaen" w:hAnsi="GHEA Grapalat" w:cs="Sylfaen"/>
            <w:sz w:val="22"/>
            <w:szCs w:val="22"/>
            <w:lang w:val="hy-AM"/>
          </w:rPr>
          <w:t>պաշտոնի անձնագրում</w:t>
        </w:r>
      </w:hyperlink>
      <w:bookmarkStart w:id="0" w:name="_GoBack"/>
      <w:bookmarkEnd w:id="0"/>
      <w:r w:rsidR="00B4741E" w:rsidRPr="00771572">
        <w:rPr>
          <w:rFonts w:ascii="GHEA Grapalat" w:eastAsia="Sylfaen" w:hAnsi="GHEA Grapalat" w:cs="Sylfaen"/>
          <w:sz w:val="22"/>
          <w:szCs w:val="22"/>
          <w:lang w:val="hy-AM"/>
        </w:rPr>
        <w:t xml:space="preserve">, որի </w:t>
      </w:r>
      <w:r w:rsidR="00B4741E" w:rsidRPr="00771572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13C03D9B" w:rsidR="00E12BFB" w:rsidRPr="00771572" w:rsidRDefault="004219D8" w:rsidP="007E6F38">
      <w:pPr>
        <w:shd w:val="clear" w:color="auto" w:fill="FFFFFF"/>
        <w:tabs>
          <w:tab w:val="left" w:pos="9990"/>
          <w:tab w:val="left" w:pos="10170"/>
        </w:tabs>
        <w:spacing w:line="276" w:lineRule="auto"/>
        <w:ind w:left="142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771572">
        <w:rPr>
          <w:rFonts w:ascii="GHEA Grapalat" w:eastAsia="Sylfaen" w:hAnsi="GHEA Grapalat" w:cs="Sylfaen"/>
          <w:sz w:val="22"/>
          <w:szCs w:val="22"/>
          <w:lang w:val="hy-AM"/>
        </w:rPr>
        <w:t xml:space="preserve">   </w:t>
      </w:r>
      <w:r w:rsidR="00E12BFB" w:rsidRPr="00771572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771572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771572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="00E12BFB" w:rsidRPr="00771572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771572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="00E12BFB" w:rsidRPr="00771572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99560F" w:rsidRPr="00771572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="00E12BFB" w:rsidRPr="00771572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2F0AAB">
        <w:rPr>
          <w:rFonts w:ascii="GHEA Grapalat" w:eastAsia="Sylfaen" w:hAnsi="GHEA Grapalat" w:cs="Sylfaen"/>
          <w:sz w:val="22"/>
          <w:szCs w:val="22"/>
          <w:lang w:val="hy-AM"/>
        </w:rPr>
        <w:t>մարտի 21</w:t>
      </w:r>
      <w:r w:rsidR="000369B2" w:rsidRPr="00771572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731EEE" w:rsidRPr="00771572">
        <w:rPr>
          <w:rFonts w:ascii="GHEA Grapalat" w:eastAsia="Sylfaen" w:hAnsi="GHEA Grapalat" w:cs="Sylfaen"/>
          <w:sz w:val="22"/>
          <w:szCs w:val="22"/>
          <w:lang w:val="hy-AM"/>
        </w:rPr>
        <w:t xml:space="preserve">ից </w:t>
      </w:r>
      <w:r w:rsidR="002A1266" w:rsidRPr="00771572">
        <w:rPr>
          <w:rFonts w:ascii="GHEA Grapalat" w:eastAsia="Sylfaen" w:hAnsi="GHEA Grapalat" w:cs="Sylfaen"/>
          <w:sz w:val="22"/>
          <w:szCs w:val="22"/>
          <w:lang w:val="hy-AM"/>
        </w:rPr>
        <w:t xml:space="preserve"> </w:t>
      </w:r>
      <w:r w:rsidR="002F0AAB">
        <w:rPr>
          <w:rFonts w:ascii="GHEA Grapalat" w:eastAsia="Sylfaen" w:hAnsi="GHEA Grapalat" w:cs="Sylfaen"/>
          <w:sz w:val="22"/>
          <w:szCs w:val="22"/>
          <w:lang w:val="hy-AM"/>
        </w:rPr>
        <w:t>մարտի 25</w:t>
      </w:r>
      <w:r w:rsidR="00F41239" w:rsidRPr="00771572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E12BFB" w:rsidRPr="00771572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771572" w:rsidRDefault="005F1F6C" w:rsidP="00EC6E4B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right="299"/>
        <w:jc w:val="both"/>
        <w:rPr>
          <w:rFonts w:ascii="GHEA Grapalat" w:hAnsi="GHEA Grapalat"/>
          <w:i/>
        </w:rPr>
      </w:pPr>
      <w:r w:rsidRPr="00771572">
        <w:rPr>
          <w:rFonts w:ascii="GHEA Grapalat" w:hAnsi="GHEA Grapalat" w:cs="Arial"/>
          <w:i/>
        </w:rPr>
        <w:t>Դ</w:t>
      </w:r>
      <w:r w:rsidR="00CD7410" w:rsidRPr="00771572">
        <w:rPr>
          <w:rFonts w:ascii="GHEA Grapalat" w:hAnsi="GHEA Grapalat" w:cs="Arial"/>
          <w:i/>
        </w:rPr>
        <w:t>իմում</w:t>
      </w:r>
      <w:r w:rsidRPr="00771572">
        <w:rPr>
          <w:rFonts w:ascii="GHEA Grapalat" w:hAnsi="GHEA Grapalat" w:cs="Arial"/>
          <w:i/>
          <w:lang w:val="en-US"/>
        </w:rPr>
        <w:t xml:space="preserve"> </w:t>
      </w:r>
      <w:r w:rsidRPr="00771572">
        <w:rPr>
          <w:rFonts w:ascii="GHEA Grapalat" w:hAnsi="GHEA Grapalat" w:cs="Arial"/>
          <w:i/>
          <w:lang w:val="ru-RU"/>
        </w:rPr>
        <w:t>(</w:t>
      </w:r>
      <w:r w:rsidRPr="00771572">
        <w:rPr>
          <w:rFonts w:ascii="GHEA Grapalat" w:hAnsi="GHEA Grapalat" w:cs="Arial"/>
          <w:i/>
        </w:rPr>
        <w:t>առցանց</w:t>
      </w:r>
      <w:r w:rsidRPr="00771572">
        <w:rPr>
          <w:rFonts w:ascii="GHEA Grapalat" w:hAnsi="GHEA Grapalat" w:cs="Arial"/>
          <w:i/>
          <w:lang w:val="ru-RU"/>
        </w:rPr>
        <w:t>)</w:t>
      </w:r>
      <w:r w:rsidR="00CD7410" w:rsidRPr="00771572">
        <w:rPr>
          <w:rFonts w:ascii="GHEA Grapalat" w:hAnsi="GHEA Grapalat"/>
          <w:i/>
        </w:rPr>
        <w:t>,</w:t>
      </w:r>
    </w:p>
    <w:p w14:paraId="21715CF2" w14:textId="0A0FFD7F" w:rsidR="005F1F6C" w:rsidRPr="00771572" w:rsidRDefault="005F1F6C" w:rsidP="00EC6E4B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170"/>
        </w:tabs>
        <w:spacing w:line="276" w:lineRule="auto"/>
        <w:jc w:val="both"/>
        <w:rPr>
          <w:rFonts w:ascii="GHEA Grapalat" w:hAnsi="GHEA Grapalat" w:cs="Arial"/>
          <w:i/>
        </w:rPr>
      </w:pPr>
      <w:r w:rsidRPr="00771572">
        <w:rPr>
          <w:rFonts w:ascii="GHEA Grapalat" w:hAnsi="GHEA Grapalat" w:cs="Arial"/>
          <w:i/>
        </w:rPr>
        <w:t>անձնագիր և</w:t>
      </w:r>
      <w:r w:rsidR="00526652" w:rsidRPr="00771572">
        <w:rPr>
          <w:rFonts w:ascii="GHEA Grapalat" w:hAnsi="GHEA Grapalat" w:cs="Arial"/>
          <w:i/>
        </w:rPr>
        <w:t xml:space="preserve"> </w:t>
      </w:r>
      <w:r w:rsidRPr="00771572">
        <w:rPr>
          <w:rFonts w:ascii="GHEA Grapalat" w:hAnsi="GHEA Grapalat" w:cs="Arial"/>
          <w:i/>
        </w:rPr>
        <w:t xml:space="preserve">/կամ նույնականացման քարտի </w:t>
      </w:r>
      <w:r w:rsidR="00D94502" w:rsidRPr="00771572">
        <w:rPr>
          <w:rFonts w:ascii="GHEA Grapalat" w:hAnsi="GHEA Grapalat" w:cs="Arial"/>
          <w:i/>
        </w:rPr>
        <w:t>լուսապատճենը</w:t>
      </w:r>
      <w:r w:rsidRPr="00771572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</w:t>
      </w:r>
      <w:r w:rsidR="00EC6E4B">
        <w:rPr>
          <w:rFonts w:ascii="GHEA Grapalat" w:hAnsi="GHEA Grapalat" w:cs="Arial"/>
          <w:i/>
        </w:rPr>
        <w:t xml:space="preserve"> </w:t>
      </w:r>
      <w:r w:rsidRPr="00771572">
        <w:rPr>
          <w:rFonts w:ascii="GHEA Grapalat" w:hAnsi="GHEA Grapalat" w:cs="Arial"/>
          <w:i/>
        </w:rPr>
        <w:t>տրամադրումից հրաժարվելու մասին տեղեկանքի լուսա</w:t>
      </w:r>
      <w:r w:rsidR="00D94502" w:rsidRPr="00771572">
        <w:rPr>
          <w:rFonts w:ascii="GHEA Grapalat" w:hAnsi="GHEA Grapalat" w:cs="Arial"/>
          <w:i/>
        </w:rPr>
        <w:t>պատճենը</w:t>
      </w:r>
      <w:r w:rsidRPr="00771572">
        <w:rPr>
          <w:rFonts w:ascii="GHEA Grapalat" w:hAnsi="GHEA Grapalat" w:cs="Arial"/>
          <w:i/>
        </w:rPr>
        <w:t>),</w:t>
      </w:r>
    </w:p>
    <w:p w14:paraId="57B49BC5" w14:textId="227CB9BF" w:rsidR="001B69C1" w:rsidRPr="00771572" w:rsidRDefault="001B69C1" w:rsidP="00EC6E4B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771572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771572">
        <w:rPr>
          <w:rFonts w:ascii="GHEA Grapalat" w:hAnsi="GHEA Grapalat" w:cs="Arial"/>
          <w:i/>
        </w:rPr>
        <w:t>փաստաթղթի(երի) լուսանկար,</w:t>
      </w:r>
    </w:p>
    <w:p w14:paraId="6FB9816E" w14:textId="25EE883D" w:rsidR="005F1F6C" w:rsidRPr="00771572" w:rsidRDefault="005F1F6C" w:rsidP="00EC6E4B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771572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4AED5A4F" w:rsidR="005F1F6C" w:rsidRPr="00771572" w:rsidRDefault="005F1F6C" w:rsidP="00EC6E4B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771572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771572" w:rsidRDefault="005F1F6C" w:rsidP="00EC6E4B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771572">
        <w:rPr>
          <w:rFonts w:ascii="GHEA Grapalat" w:hAnsi="GHEA Grapalat" w:cs="Arial"/>
          <w:i/>
        </w:rPr>
        <w:t>լուսանկար՝ 3X4 չափսի:</w:t>
      </w:r>
    </w:p>
    <w:p w14:paraId="2D2941D0" w14:textId="24375295" w:rsidR="00CD7410" w:rsidRPr="00771572" w:rsidRDefault="00182277" w:rsidP="00EC6E4B">
      <w:pPr>
        <w:shd w:val="clear" w:color="auto" w:fill="FFFFFF"/>
        <w:spacing w:line="276" w:lineRule="auto"/>
        <w:ind w:left="90" w:right="299" w:firstLine="450"/>
        <w:jc w:val="both"/>
        <w:rPr>
          <w:rFonts w:ascii="GHEA Grapalat" w:hAnsi="GHEA Grapalat"/>
          <w:sz w:val="22"/>
          <w:szCs w:val="22"/>
          <w:lang w:val="hy-AM" w:eastAsia="hy-AM"/>
        </w:rPr>
      </w:pPr>
      <w:r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7410" w:rsidRPr="00771572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B69C1" w:rsidRPr="00771572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</w:t>
      </w:r>
      <w:r w:rsidR="0099560F" w:rsidRPr="00771572">
        <w:rPr>
          <w:rFonts w:ascii="GHEA Grapalat" w:hAnsi="GHEA Grapalat"/>
          <w:sz w:val="22"/>
          <w:szCs w:val="22"/>
          <w:lang w:val="hy-AM" w:eastAsia="hy-AM"/>
        </w:rPr>
        <w:t>2</w:t>
      </w:r>
      <w:r w:rsidR="00CD7410" w:rsidRPr="00771572">
        <w:rPr>
          <w:rFonts w:ascii="GHEA Grapalat" w:hAnsi="GHEA Grapalat"/>
          <w:sz w:val="22"/>
          <w:szCs w:val="22"/>
          <w:lang w:val="hy-AM" w:eastAsia="hy-AM"/>
        </w:rPr>
        <w:t xml:space="preserve"> թվականի</w:t>
      </w:r>
      <w:r>
        <w:rPr>
          <w:rFonts w:ascii="GHEA Grapalat" w:hAnsi="GHEA Grapalat"/>
          <w:sz w:val="22"/>
          <w:szCs w:val="22"/>
          <w:lang w:val="hy-AM" w:eastAsia="hy-AM"/>
        </w:rPr>
        <w:t xml:space="preserve"> ապրիլի 26</w:t>
      </w:r>
      <w:r w:rsidR="002A1266" w:rsidRPr="00771572">
        <w:rPr>
          <w:rFonts w:ascii="GHEA Grapalat" w:hAnsi="GHEA Grapalat"/>
          <w:sz w:val="22"/>
          <w:szCs w:val="22"/>
          <w:lang w:val="hy-AM" w:eastAsia="hy-AM"/>
        </w:rPr>
        <w:t>-</w:t>
      </w:r>
      <w:r w:rsidR="00CD7410" w:rsidRPr="00771572">
        <w:rPr>
          <w:rFonts w:ascii="GHEA Grapalat" w:hAnsi="GHEA Grapalat"/>
          <w:sz w:val="22"/>
          <w:szCs w:val="22"/>
          <w:lang w:val="hy-AM" w:eastAsia="hy-AM"/>
        </w:rPr>
        <w:t xml:space="preserve">ին՝ ժամը </w:t>
      </w:r>
      <w:r w:rsidR="00526652" w:rsidRPr="00771572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7410" w:rsidRPr="00771572">
        <w:rPr>
          <w:rFonts w:ascii="GHEA Grapalat" w:hAnsi="GHEA Grapalat"/>
          <w:sz w:val="22"/>
          <w:szCs w:val="22"/>
          <w:lang w:val="hy-AM" w:eastAsia="hy-AM"/>
        </w:rPr>
        <w:t>1</w:t>
      </w:r>
      <w:r>
        <w:rPr>
          <w:rFonts w:ascii="GHEA Grapalat" w:hAnsi="GHEA Grapalat"/>
          <w:sz w:val="22"/>
          <w:szCs w:val="22"/>
          <w:lang w:val="hy-AM" w:eastAsia="hy-AM"/>
        </w:rPr>
        <w:t>5</w:t>
      </w:r>
      <w:r w:rsidR="00CD7410" w:rsidRPr="00771572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6D22E8" w:rsidRPr="00771572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CD7410" w:rsidRPr="00771572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75681D52" w:rsidR="00CD7410" w:rsidRPr="00771572" w:rsidRDefault="00182277" w:rsidP="00EC6E4B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>
        <w:rPr>
          <w:rFonts w:ascii="GHEA Grapalat" w:hAnsi="GHEA Grapalat"/>
          <w:sz w:val="22"/>
          <w:szCs w:val="22"/>
          <w:lang w:val="hy-AM" w:eastAsia="hy-AM"/>
        </w:rPr>
        <w:t xml:space="preserve">   </w:t>
      </w:r>
      <w:r w:rsidR="00CD7410" w:rsidRPr="00771572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3936ED" w:rsidRPr="00771572">
        <w:rPr>
          <w:rFonts w:ascii="GHEA Grapalat" w:hAnsi="GHEA Grapalat"/>
          <w:sz w:val="22"/>
          <w:szCs w:val="22"/>
          <w:lang w:val="hy-AM" w:eastAsia="hy-AM"/>
        </w:rPr>
        <w:t>202</w:t>
      </w:r>
      <w:r w:rsidR="0099560F" w:rsidRPr="00771572">
        <w:rPr>
          <w:rFonts w:ascii="GHEA Grapalat" w:hAnsi="GHEA Grapalat"/>
          <w:sz w:val="22"/>
          <w:szCs w:val="22"/>
          <w:lang w:val="hy-AM" w:eastAsia="hy-AM"/>
        </w:rPr>
        <w:t>2</w:t>
      </w:r>
      <w:r w:rsidR="003936ED" w:rsidRPr="00771572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>
        <w:rPr>
          <w:rFonts w:ascii="GHEA Grapalat" w:hAnsi="GHEA Grapalat"/>
          <w:sz w:val="22"/>
          <w:szCs w:val="22"/>
          <w:lang w:val="hy-AM" w:eastAsia="hy-AM"/>
        </w:rPr>
        <w:t>ապրիլի 28</w:t>
      </w:r>
      <w:r w:rsidR="003936ED" w:rsidRPr="00771572">
        <w:rPr>
          <w:rFonts w:ascii="GHEA Grapalat" w:hAnsi="GHEA Grapalat"/>
          <w:sz w:val="22"/>
          <w:szCs w:val="22"/>
          <w:lang w:val="hy-AM" w:eastAsia="hy-AM"/>
        </w:rPr>
        <w:t>-ին՝</w:t>
      </w:r>
      <w:r w:rsidR="00CD7410" w:rsidRPr="00771572">
        <w:rPr>
          <w:rFonts w:ascii="GHEA Grapalat" w:hAnsi="GHEA Grapalat"/>
          <w:sz w:val="22"/>
          <w:szCs w:val="22"/>
          <w:lang w:val="hy-AM" w:eastAsia="hy-AM"/>
        </w:rPr>
        <w:t xml:space="preserve"> ժամը </w:t>
      </w:r>
      <w:r w:rsidR="00526652" w:rsidRPr="00771572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D129ED" w:rsidRPr="00771572">
        <w:rPr>
          <w:rFonts w:ascii="GHEA Grapalat" w:hAnsi="GHEA Grapalat"/>
          <w:sz w:val="22"/>
          <w:szCs w:val="22"/>
          <w:lang w:val="hy-AM" w:eastAsia="hy-AM"/>
        </w:rPr>
        <w:t>1</w:t>
      </w:r>
      <w:r w:rsidR="008F03F1">
        <w:rPr>
          <w:rFonts w:ascii="GHEA Grapalat" w:hAnsi="GHEA Grapalat"/>
          <w:sz w:val="22"/>
          <w:szCs w:val="22"/>
          <w:lang w:val="hy-AM" w:eastAsia="hy-AM"/>
        </w:rPr>
        <w:t>5</w:t>
      </w:r>
      <w:r w:rsidR="00F45C84" w:rsidRPr="00771572">
        <w:rPr>
          <w:rFonts w:ascii="GHEA Grapalat" w:hAnsi="GHEA Grapalat"/>
          <w:sz w:val="22"/>
          <w:szCs w:val="22"/>
          <w:lang w:val="hy-AM" w:eastAsia="hy-AM"/>
        </w:rPr>
        <w:t>:</w:t>
      </w:r>
      <w:r>
        <w:rPr>
          <w:rFonts w:ascii="GHEA Grapalat" w:hAnsi="GHEA Grapalat"/>
          <w:sz w:val="22"/>
          <w:szCs w:val="22"/>
          <w:lang w:val="hy-AM" w:eastAsia="hy-AM"/>
        </w:rPr>
        <w:t>0</w:t>
      </w:r>
      <w:r w:rsidR="00CD7410" w:rsidRPr="00771572">
        <w:rPr>
          <w:rFonts w:ascii="GHEA Grapalat" w:hAnsi="GHEA Grapalat"/>
          <w:sz w:val="22"/>
          <w:szCs w:val="22"/>
          <w:lang w:val="hy-AM" w:eastAsia="hy-AM"/>
        </w:rPr>
        <w:t>0-ին, ք. Երևան, Հանրապետության հրապարակ, Կառավարական տուն 1 հասցեում:</w:t>
      </w:r>
    </w:p>
    <w:p w14:paraId="28BFB8AF" w14:textId="77E1AF35" w:rsidR="00CD7410" w:rsidRPr="00771572" w:rsidRDefault="00526652" w:rsidP="004219D8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771572">
        <w:rPr>
          <w:rFonts w:ascii="GHEA Grapalat" w:hAnsi="GHEA Grapalat"/>
          <w:sz w:val="22"/>
          <w:szCs w:val="22"/>
          <w:lang w:val="hy-AM" w:eastAsia="hy-AM"/>
        </w:rPr>
        <w:t xml:space="preserve">   </w:t>
      </w:r>
      <w:r w:rsidR="00CD7410" w:rsidRPr="00771572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771572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7410" w:rsidRPr="00771572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75804F0" w14:textId="3E2C3651" w:rsidR="008F03F1" w:rsidRPr="00121849" w:rsidRDefault="00182277" w:rsidP="008F03F1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>
        <w:rPr>
          <w:rFonts w:ascii="GHEA Grapalat" w:hAnsi="GHEA Grapalat"/>
          <w:sz w:val="22"/>
          <w:szCs w:val="22"/>
          <w:lang w:val="hy-AM" w:eastAsia="hy-AM"/>
        </w:rPr>
        <w:lastRenderedPageBreak/>
        <w:t xml:space="preserve">   </w:t>
      </w:r>
      <w:r w:rsidR="008F03F1" w:rsidRPr="00121849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150.799  (մեկ հարյուր հիսուն հազար յոթ հարյուր իննսունինը) դրամ է: </w:t>
      </w:r>
    </w:p>
    <w:p w14:paraId="5FBF979E" w14:textId="75A613D4" w:rsidR="00CD7410" w:rsidRPr="00771572" w:rsidRDefault="00CD7410" w:rsidP="00EC6E4B">
      <w:pPr>
        <w:pStyle w:val="NormalWeb"/>
        <w:shd w:val="clear" w:color="auto" w:fill="FFFFFF"/>
        <w:spacing w:before="0" w:beforeAutospacing="0" w:after="0" w:afterAutospacing="0" w:line="276" w:lineRule="auto"/>
        <w:ind w:left="90" w:right="360" w:firstLine="54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771572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771572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771572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771572" w:rsidRDefault="00CD7410" w:rsidP="00EC6E4B">
      <w:pPr>
        <w:shd w:val="clear" w:color="auto" w:fill="FFFFFF"/>
        <w:spacing w:line="276" w:lineRule="auto"/>
        <w:ind w:left="90" w:right="299" w:firstLine="54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771572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14C0E990" w14:textId="77777777" w:rsidR="004219D8" w:rsidRPr="00771572" w:rsidRDefault="004219D8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6301FA88" w14:textId="77777777" w:rsidR="00182277" w:rsidRPr="00626DAE" w:rsidRDefault="00182277" w:rsidP="00182277">
      <w:pPr>
        <w:ind w:left="450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5DF5315C" w14:textId="77777777" w:rsidR="00182277" w:rsidRPr="00626DAE" w:rsidRDefault="00182277" w:rsidP="00182277">
      <w:pPr>
        <w:ind w:left="450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Հոդվածներ՝ 2, 4, 73, 90, 93, 94, 122, 125, 164   </w:t>
      </w:r>
    </w:p>
    <w:p w14:paraId="22737D3A" w14:textId="77777777" w:rsidR="00182277" w:rsidRPr="00626DAE" w:rsidRDefault="00182277" w:rsidP="00182277">
      <w:pPr>
        <w:ind w:left="450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9" w:history="1">
        <w:r w:rsidRPr="00626DAE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3723</w:t>
        </w:r>
      </w:hyperlink>
    </w:p>
    <w:p w14:paraId="4397D5A3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32EBB791" w14:textId="77777777" w:rsidR="00182277" w:rsidRPr="00626DAE" w:rsidRDefault="00182277" w:rsidP="00182277">
      <w:pPr>
        <w:ind w:left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Քաղաքացիական ծառայության մասին» օրենք</w:t>
      </w:r>
    </w:p>
    <w:p w14:paraId="17EDF7FD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Հոդվածներ՝ 4, 6, 9, 10, 12, 16, 18, 20, 21, 22, 23, 24, 33, 37, 38</w:t>
      </w:r>
    </w:p>
    <w:p w14:paraId="1F4F753C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Հղումը՝</w:t>
      </w:r>
      <w:r w:rsidRPr="00626DAE">
        <w:rPr>
          <w:sz w:val="22"/>
          <w:szCs w:val="22"/>
          <w:lang w:val="hy-AM"/>
        </w:rPr>
        <w:t xml:space="preserve"> </w:t>
      </w:r>
      <w:hyperlink r:id="rId10" w:history="1">
        <w:r w:rsidRPr="00626DAE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38910</w:t>
        </w:r>
      </w:hyperlink>
    </w:p>
    <w:p w14:paraId="46514DD9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38244983" w14:textId="77777777" w:rsidR="00182277" w:rsidRPr="00626DAE" w:rsidRDefault="00182277" w:rsidP="00182277">
      <w:pPr>
        <w:ind w:left="450"/>
        <w:rPr>
          <w:rFonts w:ascii="GHEA Grapalat" w:eastAsia="Sylfaen" w:hAnsi="GHEA Grapalat" w:cs="Sylfaen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«Հանրային ծառայության մասին» օրենք</w:t>
      </w:r>
    </w:p>
    <w:p w14:paraId="6324EB99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/>
        <w:ind w:left="450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Հոդվածներ՝  4, 6, 9, 14, 22, 29, 31, 52, 53</w:t>
      </w:r>
    </w:p>
    <w:p w14:paraId="1A6F3197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Style w:val="Hyperlink"/>
          <w:rFonts w:eastAsiaTheme="minorHAnsi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Հղումը՝</w:t>
      </w:r>
      <w:r w:rsidRPr="00626DAE">
        <w:rPr>
          <w:sz w:val="22"/>
          <w:szCs w:val="22"/>
          <w:lang w:val="hy-AM"/>
        </w:rPr>
        <w:t xml:space="preserve"> </w:t>
      </w:r>
      <w:r w:rsidRPr="00626DAE">
        <w:rPr>
          <w:rStyle w:val="Hyperlink"/>
          <w:rFonts w:ascii="GHEA Grapalat" w:eastAsiaTheme="minorHAnsi" w:hAnsi="GHEA Grapalat" w:cs="Calibri"/>
          <w:sz w:val="22"/>
          <w:szCs w:val="22"/>
          <w:lang w:val="hy-AM"/>
        </w:rPr>
        <w:t>http://www.arlis.am/DocumentView.aspx?DocID=151484</w:t>
      </w:r>
    </w:p>
    <w:p w14:paraId="36CE1BA3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Style w:val="Hyperlink"/>
          <w:rFonts w:ascii="GHEA Grapalat" w:hAnsi="GHEA Grapalat" w:cs="Calibri"/>
          <w:color w:val="FF0000"/>
          <w:sz w:val="22"/>
          <w:szCs w:val="22"/>
          <w:lang w:val="hy-AM"/>
        </w:rPr>
      </w:pPr>
    </w:p>
    <w:p w14:paraId="1C071562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«Տրանսպորտի մասին» օրենք,</w:t>
      </w:r>
    </w:p>
    <w:p w14:paraId="56CC09EC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Հոդվածներ՝  1, 8</w:t>
      </w:r>
      <w:r w:rsidRPr="00626DAE">
        <w:rPr>
          <w:rFonts w:ascii="GHEA Grapalat" w:hAnsi="GHEA Grapalat" w:cs="Calibri"/>
          <w:sz w:val="22"/>
          <w:szCs w:val="22"/>
          <w:vertAlign w:val="superscript"/>
          <w:lang w:val="hy-AM"/>
        </w:rPr>
        <w:t>1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6CA57AD9" w14:textId="2BA972C7" w:rsidR="00182277" w:rsidRDefault="00182277" w:rsidP="00182277">
      <w:pPr>
        <w:ind w:left="450"/>
        <w:jc w:val="both"/>
        <w:rPr>
          <w:rFonts w:ascii="Arial" w:hAnsi="Arial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Հղումը՝</w:t>
      </w:r>
      <w:r w:rsidRPr="00626DAE">
        <w:rPr>
          <w:rStyle w:val="Hyperlink"/>
          <w:rFonts w:ascii="GHEA Grapalat" w:hAnsi="GHEA Grapalat" w:cs="Calibri"/>
          <w:sz w:val="22"/>
          <w:szCs w:val="22"/>
          <w:lang w:val="hy-AM"/>
        </w:rPr>
        <w:t xml:space="preserve"> </w:t>
      </w:r>
      <w:hyperlink r:id="rId11" w:history="1">
        <w:r w:rsidR="00CA217B" w:rsidRPr="00CA217B">
          <w:rPr>
            <w:rStyle w:val="Hyperlink"/>
            <w:rFonts w:ascii="GHEA Grapalat" w:eastAsiaTheme="minorHAnsi" w:hAnsi="GHEA Grapalat" w:cs="Calibri"/>
            <w:sz w:val="22"/>
            <w:szCs w:val="22"/>
            <w:lang w:val="hy-AM" w:eastAsia="en-US"/>
          </w:rPr>
          <w:t>https://www.arlis.am/DocumentView.aspx?docid=158646</w:t>
        </w:r>
      </w:hyperlink>
    </w:p>
    <w:p w14:paraId="2366C80D" w14:textId="77777777" w:rsidR="00182277" w:rsidRPr="00626DAE" w:rsidRDefault="00182277" w:rsidP="00182277">
      <w:pPr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39155FE2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       «Ատոմոբիլային տրանսպորտի մասին» օրենք</w:t>
      </w:r>
    </w:p>
    <w:p w14:paraId="040C2DAF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626DAE">
        <w:rPr>
          <w:rStyle w:val="Hyperlink"/>
          <w:rFonts w:ascii="GHEA Grapalat" w:hAnsi="GHEA Grapalat"/>
          <w:color w:val="auto"/>
          <w:sz w:val="22"/>
          <w:szCs w:val="22"/>
          <w:u w:val="none"/>
          <w:lang w:val="hy-AM"/>
        </w:rPr>
        <w:t xml:space="preserve">        Հ</w:t>
      </w:r>
      <w:r w:rsidRPr="00626DAE">
        <w:rPr>
          <w:rFonts w:ascii="GHEA Grapalat" w:hAnsi="GHEA Grapalat"/>
          <w:sz w:val="22"/>
          <w:szCs w:val="22"/>
          <w:lang w:val="hy-AM"/>
        </w:rPr>
        <w:t>ոդվածներ՝  3, 4, 6, 10, 12, 14</w:t>
      </w:r>
    </w:p>
    <w:p w14:paraId="3969D238" w14:textId="42FEA55B" w:rsidR="00CA217B" w:rsidRDefault="00182277" w:rsidP="00182277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eastAsiaTheme="minorHAnsi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       Հղումը՝ </w:t>
      </w:r>
      <w:hyperlink r:id="rId12" w:history="1">
        <w:r w:rsidR="008A5608" w:rsidRPr="001E2F28">
          <w:rPr>
            <w:rStyle w:val="Hyperlink"/>
            <w:rFonts w:ascii="GHEA Grapalat" w:eastAsiaTheme="minorHAnsi" w:hAnsi="GHEA Grapalat" w:cs="Calibri"/>
            <w:sz w:val="22"/>
            <w:szCs w:val="22"/>
            <w:lang w:val="hy-AM"/>
          </w:rPr>
          <w:t>https://www.arlis.am/DocumentView.aspx?docid=148957</w:t>
        </w:r>
      </w:hyperlink>
    </w:p>
    <w:p w14:paraId="684CDBC5" w14:textId="77777777" w:rsidR="008A5608" w:rsidRPr="008A5608" w:rsidRDefault="008A5608" w:rsidP="00182277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sz w:val="22"/>
          <w:szCs w:val="22"/>
          <w:lang w:val="hy-AM"/>
        </w:rPr>
      </w:pPr>
    </w:p>
    <w:p w14:paraId="1156366C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«ՀՀ-ում ստուգումների կազմակերպման և անցկացման մասին» օրենք</w:t>
      </w:r>
    </w:p>
    <w:p w14:paraId="33727C37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Հոդվածներ՝ 2, 2.1, 3, 4, 6, 7, 8, 10</w:t>
      </w:r>
    </w:p>
    <w:p w14:paraId="4A141F8C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 Հղումը՝</w:t>
      </w:r>
      <w:r w:rsidRPr="00626DAE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13" w:history="1">
        <w:r w:rsidRPr="00626DA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4717</w:t>
        </w:r>
      </w:hyperlink>
    </w:p>
    <w:p w14:paraId="010B2856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/>
        <w:ind w:left="540" w:hanging="9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241722FE" w14:textId="77777777" w:rsidR="00182277" w:rsidRPr="00626DAE" w:rsidRDefault="00182277" w:rsidP="00182277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       «Վարչարարության հիմունքների և վարչական վարույթի մասին» օրենք</w:t>
      </w:r>
    </w:p>
    <w:p w14:paraId="26A62326" w14:textId="77777777" w:rsidR="00182277" w:rsidRPr="00626DAE" w:rsidRDefault="00182277" w:rsidP="00182277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       Հոդվածներ՝ 3, 20, 21, 30, 44, 53, 88  </w:t>
      </w:r>
    </w:p>
    <w:p w14:paraId="4E9F229C" w14:textId="77777777" w:rsidR="00182277" w:rsidRPr="00626DAE" w:rsidRDefault="00182277" w:rsidP="00182277">
      <w:pPr>
        <w:spacing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en-US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       Հղումը՝ </w:t>
      </w:r>
      <w:r w:rsidRPr="00626DAE">
        <w:rPr>
          <w:rStyle w:val="Hyperlink"/>
          <w:rFonts w:ascii="GHEA Grapalat" w:hAnsi="GHEA Grapalat"/>
          <w:sz w:val="22"/>
          <w:szCs w:val="22"/>
          <w:lang w:val="hy-AM" w:eastAsia="en-US"/>
        </w:rPr>
        <w:t>arlis.am/DocumentView.aspx?docid=144936</w:t>
      </w:r>
    </w:p>
    <w:p w14:paraId="49FFACE6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7098DD33" w14:textId="77777777" w:rsidR="00182277" w:rsidRPr="00626DAE" w:rsidRDefault="00182277" w:rsidP="00182277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     Վարչական իրավախախտումների մասին ՀՀ օրենսգիրք </w:t>
      </w:r>
    </w:p>
    <w:p w14:paraId="336AF214" w14:textId="77777777" w:rsidR="00182277" w:rsidRPr="00626DAE" w:rsidRDefault="00182277" w:rsidP="00182277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     Հոդվածներ՝ 21, 23, 33, 37, 225, 254, 282, 283</w:t>
      </w:r>
    </w:p>
    <w:p w14:paraId="28D5A92E" w14:textId="77777777" w:rsidR="00182277" w:rsidRPr="00626DAE" w:rsidRDefault="00182277" w:rsidP="00182277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       Հղումը՝ </w:t>
      </w:r>
      <w:hyperlink r:id="rId14" w:history="1">
        <w:r w:rsidRPr="00626DAE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</w:t>
        </w:r>
      </w:hyperlink>
      <w:r w:rsidRPr="00626DAE">
        <w:rPr>
          <w:rStyle w:val="Hyperlink"/>
          <w:rFonts w:ascii="GHEA Grapalat" w:hAnsi="GHEA Grapalat"/>
          <w:sz w:val="22"/>
          <w:szCs w:val="22"/>
          <w:lang w:val="hy-AM" w:eastAsia="en-US"/>
        </w:rPr>
        <w:t>155155</w:t>
      </w:r>
    </w:p>
    <w:p w14:paraId="69F8D6F2" w14:textId="27C8213B" w:rsidR="008F03F1" w:rsidRDefault="008F03F1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43AF8DE7" w14:textId="40E3BCF8" w:rsidR="00182277" w:rsidRDefault="00182277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7BD55F11" w14:textId="77777777" w:rsidR="00182277" w:rsidRPr="00771572" w:rsidRDefault="00182277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6D84FA75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771572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771572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Ինֆորմատիկա: 7-րդ դաս. դասագիրք, Ս.Ս.Ավետիսյան, Ս.Վ.Դանիելյան,     </w:t>
      </w:r>
    </w:p>
    <w:p w14:paraId="21894D4C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771572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lastRenderedPageBreak/>
        <w:t xml:space="preserve">       Մասնագիտական   </w:t>
      </w:r>
    </w:p>
    <w:p w14:paraId="2B671A94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771572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խմբագիր՝ Ռ.Վ. Աղգաշյան, Տիգրան Մեծ, Երևան 2012թ</w:t>
      </w:r>
      <w:r w:rsidRPr="00771572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2D735B8F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sz w:val="22"/>
          <w:szCs w:val="22"/>
          <w:lang w:val="hy-AM"/>
        </w:rPr>
      </w:pPr>
      <w:r w:rsidRPr="00771572">
        <w:rPr>
          <w:rFonts w:ascii="GHEA Grapalat" w:hAnsi="GHEA Grapalat"/>
          <w:sz w:val="22"/>
          <w:szCs w:val="22"/>
          <w:lang w:val="hy-AM"/>
        </w:rPr>
        <w:t>1.</w:t>
      </w:r>
      <w:r w:rsidRPr="00771572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3D8C54D7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771572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4B9F986B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771572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44A71251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771572">
        <w:rPr>
          <w:rFonts w:ascii="GHEA Grapalat" w:hAnsi="GHEA Grapalat" w:cs="Calibri"/>
          <w:sz w:val="22"/>
          <w:szCs w:val="22"/>
          <w:lang w:val="hy-AM"/>
        </w:rPr>
        <w:t xml:space="preserve">       Հղումը՝ </w:t>
      </w:r>
      <w:hyperlink r:id="rId15" w:history="1">
        <w:r w:rsidRPr="00771572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://fliphtml5.com/fumf/egdx</w:t>
        </w:r>
      </w:hyperlink>
    </w:p>
    <w:p w14:paraId="58769846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58BC9004" w14:textId="77777777" w:rsidR="0099560F" w:rsidRPr="00771572" w:rsidRDefault="0099560F" w:rsidP="0099560F">
      <w:pPr>
        <w:spacing w:line="276" w:lineRule="auto"/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771572">
        <w:rPr>
          <w:rFonts w:ascii="GHEA Grapalat" w:hAnsi="GHEA Grapalat"/>
          <w:sz w:val="22"/>
          <w:szCs w:val="22"/>
          <w:lang w:val="hy-AM"/>
        </w:rPr>
        <w:t xml:space="preserve">  Ինֆորմատիկա 8-րդ դասարան։ Հանրակրթական ավագ դպրոցի ընդհանուր և  հումանիտար հոսքերի համար։ Ս.Ս.Ավետիսյան, Ա.Վ.Դանիելյան։ </w:t>
      </w:r>
    </w:p>
    <w:p w14:paraId="54EDDA72" w14:textId="77777777" w:rsidR="0099560F" w:rsidRPr="00771572" w:rsidRDefault="0099560F" w:rsidP="0099560F">
      <w:pPr>
        <w:spacing w:line="276" w:lineRule="auto"/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771572">
        <w:rPr>
          <w:rFonts w:ascii="GHEA Grapalat" w:hAnsi="GHEA Grapalat"/>
          <w:sz w:val="22"/>
          <w:szCs w:val="22"/>
          <w:lang w:val="hy-AM"/>
        </w:rPr>
        <w:t xml:space="preserve"> Մասնագիտական խմբագիր՝ Ռ.Վ. Աղգաշյան։ Երևան 2013: 5, 6, 46, 45 Էջեր</w:t>
      </w:r>
    </w:p>
    <w:p w14:paraId="43E21DF5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771572">
        <w:rPr>
          <w:rFonts w:ascii="GHEA Grapalat" w:hAnsi="GHEA Grapalat"/>
          <w:sz w:val="22"/>
          <w:szCs w:val="22"/>
          <w:lang w:val="hy-AM" w:eastAsia="ru-RU"/>
        </w:rPr>
        <w:t xml:space="preserve">  Հղումը՝</w:t>
      </w:r>
      <w:r w:rsidRPr="00771572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16" w:anchor="p=2" w:history="1">
        <w:r w:rsidRPr="00771572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54A411F9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771572">
        <w:rPr>
          <w:rFonts w:ascii="GHEA Grapalat" w:hAnsi="GHEA Grapalat" w:cs="Calibri"/>
          <w:sz w:val="22"/>
          <w:szCs w:val="22"/>
          <w:lang w:val="hy-AM"/>
        </w:rPr>
        <w:t xml:space="preserve">      </w:t>
      </w:r>
    </w:p>
    <w:p w14:paraId="355272B9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771572">
        <w:rPr>
          <w:rFonts w:ascii="GHEA Grapalat" w:hAnsi="GHEA Grapalat" w:cs="Calibri"/>
          <w:sz w:val="22"/>
          <w:szCs w:val="22"/>
          <w:lang w:val="hy-AM"/>
        </w:rPr>
        <w:t xml:space="preserve">     «Գրավոր խոսք», Վազգեն Գաբրիելյան, Լիմուշ հրատարակչություն, Երևան 2012թ.</w:t>
      </w:r>
    </w:p>
    <w:p w14:paraId="3707E0F3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771572">
        <w:rPr>
          <w:rFonts w:ascii="GHEA Grapalat" w:hAnsi="GHEA Grapalat" w:cs="Calibri"/>
          <w:sz w:val="22"/>
          <w:szCs w:val="22"/>
          <w:lang w:val="hy-AM"/>
        </w:rPr>
        <w:t xml:space="preserve">    Էջեր 71, 74, 82, 84, 94, 129, 151, 207, 220, 245, 246, 247-248, 249-250, 266-269</w:t>
      </w:r>
    </w:p>
    <w:p w14:paraId="444D9787" w14:textId="77777777" w:rsidR="0099560F" w:rsidRPr="00771572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771572">
        <w:rPr>
          <w:rFonts w:ascii="GHEA Grapalat" w:hAnsi="GHEA Grapalat"/>
          <w:sz w:val="22"/>
          <w:szCs w:val="22"/>
          <w:lang w:val="hy-AM"/>
        </w:rPr>
        <w:t xml:space="preserve">     </w:t>
      </w:r>
      <w:r w:rsidRPr="00771572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771572">
        <w:rPr>
          <w:rFonts w:ascii="GHEA Grapalat" w:hAnsi="GHEA Grapalat"/>
          <w:sz w:val="22"/>
          <w:szCs w:val="22"/>
          <w:lang w:val="hy-AM"/>
        </w:rPr>
        <w:t xml:space="preserve">  </w:t>
      </w:r>
      <w:hyperlink r:id="rId17" w:history="1">
        <w:r w:rsidRPr="00771572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0D0EAC92" w14:textId="77777777" w:rsidR="00170593" w:rsidRPr="00771572" w:rsidRDefault="00170593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052373EE" w14:textId="77777777" w:rsidR="008F03F1" w:rsidRDefault="008F03F1" w:rsidP="008F03F1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  <w:r w:rsidRPr="00121849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121849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8" w:history="1">
        <w:r w:rsidRPr="00121849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121849">
        <w:rPr>
          <w:rFonts w:ascii="GHEA Grapalat" w:hAnsi="GHEA Grapalat" w:cs="Sylfaen"/>
          <w:sz w:val="22"/>
          <w:szCs w:val="22"/>
          <w:lang w:val="hy-AM"/>
        </w:rPr>
        <w:t xml:space="preserve"> հրապարակված  ընդհանրական կոմպետենցիաներից, մասնավորապես՝ </w:t>
      </w:r>
    </w:p>
    <w:p w14:paraId="3C231DE5" w14:textId="77777777" w:rsidR="008F03F1" w:rsidRDefault="008F03F1" w:rsidP="008F03F1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2A3EA905" w14:textId="77777777" w:rsidR="008F03F1" w:rsidRPr="00121849" w:rsidRDefault="008F03F1" w:rsidP="008F03F1">
      <w:pPr>
        <w:spacing w:line="276" w:lineRule="auto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121849">
        <w:rPr>
          <w:rFonts w:ascii="GHEA Grapalat" w:hAnsi="GHEA Grapalat" w:cs="Sylfaen"/>
          <w:color w:val="000000"/>
          <w:sz w:val="22"/>
          <w:szCs w:val="22"/>
          <w:lang w:val="hy-AM"/>
        </w:rPr>
        <w:t xml:space="preserve">        «Խնդրի լուծում» կոմպետենցիա</w:t>
      </w:r>
    </w:p>
    <w:p w14:paraId="40E6DB97" w14:textId="77777777" w:rsidR="008F03F1" w:rsidRPr="00121849" w:rsidRDefault="008F03F1" w:rsidP="008F03F1">
      <w:pPr>
        <w:spacing w:line="276" w:lineRule="auto"/>
        <w:ind w:left="720" w:hanging="18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182277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հղումը՝</w:t>
      </w:r>
      <w:r w:rsidRPr="00121849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 </w:t>
      </w:r>
      <w:hyperlink r:id="rId19" w:history="1">
        <w:r w:rsidRPr="00121849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7383013A" w14:textId="77777777" w:rsidR="008F03F1" w:rsidRPr="00121849" w:rsidRDefault="008F03F1" w:rsidP="008F03F1">
      <w:pPr>
        <w:spacing w:line="276" w:lineRule="auto"/>
        <w:rPr>
          <w:rFonts w:ascii="GHEA Grapalat" w:hAnsi="GHEA Grapalat" w:cs="Sylfaen"/>
          <w:color w:val="000000" w:themeColor="text1"/>
          <w:sz w:val="22"/>
          <w:szCs w:val="22"/>
          <w:lang w:val="hy-AM"/>
        </w:rPr>
      </w:pPr>
      <w:r w:rsidRPr="00121849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       Հաշվետվությունների մշակում»</w:t>
      </w:r>
      <w:r w:rsidRPr="00121849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121849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կոմպետենցիա</w:t>
      </w:r>
    </w:p>
    <w:p w14:paraId="03D2F1F4" w14:textId="77777777" w:rsidR="008F03F1" w:rsidRPr="00121849" w:rsidRDefault="008F03F1" w:rsidP="008F03F1">
      <w:pPr>
        <w:spacing w:line="276" w:lineRule="auto"/>
        <w:ind w:left="360"/>
        <w:rPr>
          <w:rStyle w:val="Hyperlink"/>
          <w:rFonts w:ascii="GHEA Grapalat" w:hAnsi="GHEA Grapalat"/>
          <w:color w:val="2F5496" w:themeColor="accent1" w:themeShade="BF"/>
          <w:sz w:val="22"/>
          <w:szCs w:val="22"/>
          <w:lang w:val="hy-AM"/>
        </w:rPr>
      </w:pPr>
      <w:r w:rsidRPr="00121849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  հղումը՝ </w:t>
      </w:r>
      <w:hyperlink r:id="rId20" w:history="1">
        <w:r w:rsidRPr="00121849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6.pdf</w:t>
        </w:r>
      </w:hyperlink>
    </w:p>
    <w:p w14:paraId="4E98D610" w14:textId="77777777" w:rsidR="008F03F1" w:rsidRPr="00121849" w:rsidRDefault="008F03F1" w:rsidP="008F03F1">
      <w:pPr>
        <w:pStyle w:val="NormalWeb"/>
        <w:shd w:val="clear" w:color="auto" w:fill="FFFFFF"/>
        <w:spacing w:before="0" w:beforeAutospacing="0" w:after="0" w:afterAutospacing="0" w:line="276" w:lineRule="auto"/>
        <w:rPr>
          <w:rStyle w:val="Hyperlink"/>
          <w:rFonts w:ascii="GHEA Grapalat" w:hAnsi="GHEA Grapalat"/>
          <w:color w:val="000000" w:themeColor="text1"/>
          <w:sz w:val="22"/>
          <w:szCs w:val="22"/>
          <w:u w:val="none"/>
          <w:lang w:val="hy-AM"/>
        </w:rPr>
      </w:pPr>
      <w:r w:rsidRPr="00121849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       «Բարեվարքություն» կոմպետենցիա</w:t>
      </w:r>
      <w:r w:rsidRPr="00121849">
        <w:rPr>
          <w:rFonts w:ascii="GHEA Grapalat" w:hAnsi="GHEA Grapalat"/>
          <w:color w:val="000000" w:themeColor="text1"/>
          <w:sz w:val="22"/>
          <w:szCs w:val="22"/>
          <w:lang w:val="hy-AM"/>
        </w:rPr>
        <w:br/>
        <w:t xml:space="preserve">        հղումը՝</w:t>
      </w:r>
      <w:r w:rsidRPr="00121849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121849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21" w:history="1">
        <w:r w:rsidRPr="00121849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6EA76E80" w14:textId="77777777" w:rsidR="000173B1" w:rsidRPr="00771572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1CBDBF75" w:rsidR="00CD7410" w:rsidRPr="00771572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771572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771572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771572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771572">
        <w:rPr>
          <w:rFonts w:ascii="GHEA Grapalat" w:hAnsi="GHEA Grapalat"/>
          <w:sz w:val="22"/>
          <w:szCs w:val="22"/>
          <w:lang w:val="hy-AM"/>
        </w:rPr>
        <w:t xml:space="preserve"> </w:t>
      </w:r>
      <w:r w:rsidRPr="00771572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771572">
        <w:rPr>
          <w:rFonts w:ascii="GHEA Grapalat" w:hAnsi="GHEA Grapalat"/>
          <w:sz w:val="22"/>
          <w:szCs w:val="22"/>
          <w:lang w:val="hy-AM"/>
        </w:rPr>
        <w:t xml:space="preserve"> </w:t>
      </w:r>
      <w:r w:rsidR="000A4E64" w:rsidRPr="00771572">
        <w:rPr>
          <w:rFonts w:ascii="GHEA Grapalat" w:hAnsi="GHEA Grapalat"/>
          <w:sz w:val="22"/>
          <w:szCs w:val="22"/>
          <w:lang w:val="hy-AM"/>
        </w:rPr>
        <w:t>010515</w:t>
      </w:r>
      <w:r w:rsidR="00731EEE" w:rsidRPr="00771572">
        <w:rPr>
          <w:rFonts w:ascii="GHEA Grapalat" w:hAnsi="GHEA Grapalat"/>
          <w:sz w:val="22"/>
          <w:szCs w:val="22"/>
          <w:lang w:val="hy-AM"/>
        </w:rPr>
        <w:t>752</w:t>
      </w:r>
      <w:r w:rsidRPr="00771572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771572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771572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771572" w:rsidRDefault="003F09AB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2" w:history="1">
        <w:r w:rsidR="00CD7410" w:rsidRPr="00771572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771572" w:rsidRDefault="00C56F35" w:rsidP="004219D8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771572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771572" w:rsidRDefault="00C56F35" w:rsidP="004219D8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771572" w:rsidSect="008F03F1">
      <w:pgSz w:w="12240" w:h="15840"/>
      <w:pgMar w:top="540" w:right="81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4B7DB8" w14:textId="77777777" w:rsidR="003F09AB" w:rsidRDefault="003F09AB" w:rsidP="00C47A7F">
      <w:r>
        <w:separator/>
      </w:r>
    </w:p>
  </w:endnote>
  <w:endnote w:type="continuationSeparator" w:id="0">
    <w:p w14:paraId="6112CDB9" w14:textId="77777777" w:rsidR="003F09AB" w:rsidRDefault="003F09AB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94CF38" w14:textId="77777777" w:rsidR="003F09AB" w:rsidRDefault="003F09AB" w:rsidP="00C47A7F">
      <w:r>
        <w:separator/>
      </w:r>
    </w:p>
  </w:footnote>
  <w:footnote w:type="continuationSeparator" w:id="0">
    <w:p w14:paraId="423C05AE" w14:textId="77777777" w:rsidR="003F09AB" w:rsidRDefault="003F09AB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71A7F"/>
    <w:multiLevelType w:val="hybridMultilevel"/>
    <w:tmpl w:val="40A8CB9A"/>
    <w:lvl w:ilvl="0" w:tplc="04090011">
      <w:start w:val="1"/>
      <w:numFmt w:val="decimal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9"/>
  </w:num>
  <w:num w:numId="5">
    <w:abstractNumId w:val="15"/>
  </w:num>
  <w:num w:numId="6">
    <w:abstractNumId w:val="8"/>
  </w:num>
  <w:num w:numId="7">
    <w:abstractNumId w:val="12"/>
  </w:num>
  <w:num w:numId="8">
    <w:abstractNumId w:val="1"/>
  </w:num>
  <w:num w:numId="9">
    <w:abstractNumId w:val="14"/>
  </w:num>
  <w:num w:numId="10">
    <w:abstractNumId w:val="17"/>
  </w:num>
  <w:num w:numId="11">
    <w:abstractNumId w:val="7"/>
  </w:num>
  <w:num w:numId="12">
    <w:abstractNumId w:val="4"/>
  </w:num>
  <w:num w:numId="13">
    <w:abstractNumId w:val="5"/>
  </w:num>
  <w:num w:numId="14">
    <w:abstractNumId w:val="18"/>
  </w:num>
  <w:num w:numId="15">
    <w:abstractNumId w:val="13"/>
  </w:num>
  <w:num w:numId="16">
    <w:abstractNumId w:val="2"/>
  </w:num>
  <w:num w:numId="17">
    <w:abstractNumId w:val="9"/>
  </w:num>
  <w:num w:numId="18">
    <w:abstractNumId w:val="10"/>
  </w:num>
  <w:num w:numId="19">
    <w:abstractNumId w:val="16"/>
  </w:num>
  <w:num w:numId="20">
    <w:abstractNumId w:val="20"/>
  </w:num>
  <w:num w:numId="21">
    <w:abstractNumId w:val="6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55E2"/>
    <w:rsid w:val="001619D9"/>
    <w:rsid w:val="00170593"/>
    <w:rsid w:val="00182277"/>
    <w:rsid w:val="001A0D51"/>
    <w:rsid w:val="001A17C0"/>
    <w:rsid w:val="001B0CED"/>
    <w:rsid w:val="001B69C1"/>
    <w:rsid w:val="001E712E"/>
    <w:rsid w:val="001F5114"/>
    <w:rsid w:val="00207D2A"/>
    <w:rsid w:val="0021283C"/>
    <w:rsid w:val="0023348A"/>
    <w:rsid w:val="00280CE5"/>
    <w:rsid w:val="002A1266"/>
    <w:rsid w:val="002C11AC"/>
    <w:rsid w:val="002D2AA2"/>
    <w:rsid w:val="002E1A3B"/>
    <w:rsid w:val="002E3C2E"/>
    <w:rsid w:val="002F0AAB"/>
    <w:rsid w:val="0034111E"/>
    <w:rsid w:val="00357C7C"/>
    <w:rsid w:val="00366E73"/>
    <w:rsid w:val="003936ED"/>
    <w:rsid w:val="003A1D88"/>
    <w:rsid w:val="003D4E63"/>
    <w:rsid w:val="003F09AB"/>
    <w:rsid w:val="003F205C"/>
    <w:rsid w:val="00407C85"/>
    <w:rsid w:val="00411C45"/>
    <w:rsid w:val="004219D8"/>
    <w:rsid w:val="004457A7"/>
    <w:rsid w:val="00462364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17ADA"/>
    <w:rsid w:val="0066034E"/>
    <w:rsid w:val="00666578"/>
    <w:rsid w:val="00691CAB"/>
    <w:rsid w:val="006A24D0"/>
    <w:rsid w:val="006B1917"/>
    <w:rsid w:val="006C0CA6"/>
    <w:rsid w:val="006D22E8"/>
    <w:rsid w:val="006D6462"/>
    <w:rsid w:val="006F2A79"/>
    <w:rsid w:val="007136CD"/>
    <w:rsid w:val="007215CC"/>
    <w:rsid w:val="00731665"/>
    <w:rsid w:val="00731EEE"/>
    <w:rsid w:val="00732417"/>
    <w:rsid w:val="00745508"/>
    <w:rsid w:val="00770DD1"/>
    <w:rsid w:val="00771572"/>
    <w:rsid w:val="00795DBA"/>
    <w:rsid w:val="007A7E59"/>
    <w:rsid w:val="007D7DFD"/>
    <w:rsid w:val="007E21C0"/>
    <w:rsid w:val="007E6F38"/>
    <w:rsid w:val="00804810"/>
    <w:rsid w:val="00805F6C"/>
    <w:rsid w:val="0082263A"/>
    <w:rsid w:val="0084516D"/>
    <w:rsid w:val="00850318"/>
    <w:rsid w:val="0087357E"/>
    <w:rsid w:val="00892304"/>
    <w:rsid w:val="008A5608"/>
    <w:rsid w:val="008C0EE7"/>
    <w:rsid w:val="008C40EE"/>
    <w:rsid w:val="008D7E47"/>
    <w:rsid w:val="008F03F1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9560F"/>
    <w:rsid w:val="009B2893"/>
    <w:rsid w:val="009C5FE7"/>
    <w:rsid w:val="009E51AE"/>
    <w:rsid w:val="00A15197"/>
    <w:rsid w:val="00A31755"/>
    <w:rsid w:val="00A65798"/>
    <w:rsid w:val="00A9616A"/>
    <w:rsid w:val="00AD6446"/>
    <w:rsid w:val="00B01DA2"/>
    <w:rsid w:val="00B02891"/>
    <w:rsid w:val="00B22381"/>
    <w:rsid w:val="00B3589B"/>
    <w:rsid w:val="00B4741E"/>
    <w:rsid w:val="00B67A1F"/>
    <w:rsid w:val="00B75BC1"/>
    <w:rsid w:val="00B875B8"/>
    <w:rsid w:val="00B9027A"/>
    <w:rsid w:val="00B93E69"/>
    <w:rsid w:val="00BB4A40"/>
    <w:rsid w:val="00BE12AC"/>
    <w:rsid w:val="00C04E99"/>
    <w:rsid w:val="00C21789"/>
    <w:rsid w:val="00C2591E"/>
    <w:rsid w:val="00C36600"/>
    <w:rsid w:val="00C47A7F"/>
    <w:rsid w:val="00C56F35"/>
    <w:rsid w:val="00C60E93"/>
    <w:rsid w:val="00C8404C"/>
    <w:rsid w:val="00C86CB7"/>
    <w:rsid w:val="00CA217B"/>
    <w:rsid w:val="00CA2DD1"/>
    <w:rsid w:val="00CC0BF4"/>
    <w:rsid w:val="00CD7410"/>
    <w:rsid w:val="00CE2D65"/>
    <w:rsid w:val="00D04CCE"/>
    <w:rsid w:val="00D101BD"/>
    <w:rsid w:val="00D129ED"/>
    <w:rsid w:val="00D2661D"/>
    <w:rsid w:val="00D27F31"/>
    <w:rsid w:val="00D53437"/>
    <w:rsid w:val="00D65EC4"/>
    <w:rsid w:val="00D82CFE"/>
    <w:rsid w:val="00D8782C"/>
    <w:rsid w:val="00D94502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5080B"/>
    <w:rsid w:val="00E67468"/>
    <w:rsid w:val="00E90E67"/>
    <w:rsid w:val="00E95CD1"/>
    <w:rsid w:val="00EA7399"/>
    <w:rsid w:val="00EB3308"/>
    <w:rsid w:val="00EB3758"/>
    <w:rsid w:val="00EC6E4B"/>
    <w:rsid w:val="00EE6754"/>
    <w:rsid w:val="00F01552"/>
    <w:rsid w:val="00F03667"/>
    <w:rsid w:val="00F41239"/>
    <w:rsid w:val="00F45C84"/>
    <w:rsid w:val="00F739D7"/>
    <w:rsid w:val="00F83F0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54717" TargetMode="External"/><Relationship Id="rId18" Type="http://schemas.openxmlformats.org/officeDocument/2006/relationships/hyperlink" Target="https://www.gov.am/am/announcements/item/346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3.pdf" TargetMode="External"/><Relationship Id="rId7" Type="http://schemas.openxmlformats.org/officeDocument/2006/relationships/hyperlink" Target="71-28.2.&#1377;-&#1348;4-1.docx" TargetMode="External"/><Relationship Id="rId12" Type="http://schemas.openxmlformats.org/officeDocument/2006/relationships/hyperlink" Target="https://www.arlis.am/DocumentView.aspx?docid=148957" TargetMode="External"/><Relationship Id="rId17" Type="http://schemas.openxmlformats.org/officeDocument/2006/relationships/hyperlink" Target="http://parliament.am/library/books/gravor-khosq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online.fliphtml5.com/fumf/irey/" TargetMode="External"/><Relationship Id="rId20" Type="http://schemas.openxmlformats.org/officeDocument/2006/relationships/hyperlink" Target="https://www.gov.am/u_files/file/Haytararutyunner/6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58646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fliphtml5.com/fumf/egdx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38910" TargetMode="External"/><Relationship Id="rId19" Type="http://schemas.openxmlformats.org/officeDocument/2006/relationships/hyperlink" Target="https://www.gov.am/u_files/file/Haytararutyunner/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3</TotalTime>
  <Pages>3</Pages>
  <Words>1028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4</cp:revision>
  <dcterms:created xsi:type="dcterms:W3CDTF">2020-06-06T12:47:00Z</dcterms:created>
  <dcterms:modified xsi:type="dcterms:W3CDTF">2022-03-21T11:52:00Z</dcterms:modified>
</cp:coreProperties>
</file>